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4E51" w:rsidRPr="00CA17AC" w:rsidRDefault="004B6EB4" w:rsidP="00CA17AC">
      <w:pPr>
        <w:spacing w:after="0" w:line="240" w:lineRule="auto"/>
        <w:jc w:val="center"/>
        <w:rPr>
          <w:rFonts w:asciiTheme="minorHAnsi" w:hAnsiTheme="minorHAnsi"/>
          <w:b/>
          <w:sz w:val="28"/>
        </w:rPr>
      </w:pPr>
      <w:bookmarkStart w:id="0" w:name="_GoBack"/>
      <w:bookmarkEnd w:id="0"/>
      <w:r w:rsidRPr="00CA17AC">
        <w:rPr>
          <w:rFonts w:asciiTheme="minorHAnsi" w:hAnsiTheme="minorHAnsi"/>
          <w:b/>
          <w:sz w:val="28"/>
        </w:rPr>
        <w:t>JARROD ROY</w:t>
      </w:r>
    </w:p>
    <w:p w:rsidR="002660B3" w:rsidRPr="00CA17AC" w:rsidRDefault="002660B3" w:rsidP="00CA17AC">
      <w:pPr>
        <w:spacing w:after="0" w:line="240" w:lineRule="auto"/>
        <w:jc w:val="center"/>
        <w:rPr>
          <w:rFonts w:asciiTheme="minorHAnsi" w:hAnsiTheme="minorHAnsi"/>
          <w:i/>
          <w:sz w:val="28"/>
        </w:rPr>
      </w:pPr>
      <w:r w:rsidRPr="00CA17AC">
        <w:rPr>
          <w:rFonts w:asciiTheme="minorHAnsi" w:hAnsiTheme="minorHAnsi"/>
          <w:i/>
          <w:sz w:val="28"/>
        </w:rPr>
        <w:t>Commercial Framer</w:t>
      </w:r>
      <w:r w:rsidR="004B6EB4" w:rsidRPr="00CA17AC">
        <w:rPr>
          <w:rFonts w:asciiTheme="minorHAnsi" w:hAnsiTheme="minorHAnsi"/>
          <w:i/>
          <w:sz w:val="28"/>
        </w:rPr>
        <w:t xml:space="preserve"> / Welder</w:t>
      </w:r>
    </w:p>
    <w:p w:rsidR="002660B3" w:rsidRPr="004B6EB4" w:rsidRDefault="002660B3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</w:rPr>
        <w:t>jroy@wwrfresource.com</w:t>
      </w:r>
    </w:p>
    <w:p w:rsidR="002660B3" w:rsidRPr="004B6EB4" w:rsidRDefault="002660B3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</w:rPr>
        <w:t>Message: (316) 265-5211 ext. 208</w:t>
      </w:r>
    </w:p>
    <w:p w:rsidR="002660B3" w:rsidRPr="004B6EB4" w:rsidRDefault="00DC4E51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</w:rPr>
        <w:t>401 S Emporia</w:t>
      </w:r>
    </w:p>
    <w:p w:rsidR="00DC4E51" w:rsidRPr="004B6EB4" w:rsidRDefault="002660B3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</w:rPr>
        <w:t>Wi</w:t>
      </w:r>
      <w:r w:rsidR="00DC4E51" w:rsidRPr="004B6EB4">
        <w:rPr>
          <w:rFonts w:asciiTheme="minorHAnsi" w:hAnsiTheme="minorHAnsi"/>
        </w:rPr>
        <w:t>chita, Kansas 67202</w:t>
      </w:r>
    </w:p>
    <w:p w:rsidR="00A04A16" w:rsidRPr="004B6EB4" w:rsidRDefault="007C3561" w:rsidP="00CA17AC">
      <w:pPr>
        <w:spacing w:before="100" w:beforeAutospacing="1" w:after="0" w:line="240" w:lineRule="auto"/>
        <w:rPr>
          <w:rFonts w:asciiTheme="minorHAnsi" w:hAnsiTheme="minorHAnsi"/>
          <w:b/>
        </w:rPr>
      </w:pPr>
      <w:r w:rsidRPr="004B6EB4">
        <w:rPr>
          <w:rFonts w:asciiTheme="minorHAnsi" w:hAnsiTheme="minorHAnsi"/>
          <w:b/>
        </w:rPr>
        <w:t>SUMMARY OF QUALIFICATIONS</w:t>
      </w:r>
    </w:p>
    <w:p w:rsidR="001512AE" w:rsidRPr="004B6EB4" w:rsidRDefault="001512AE" w:rsidP="00CA17AC">
      <w:pPr>
        <w:spacing w:after="0" w:line="240" w:lineRule="auto"/>
        <w:rPr>
          <w:rFonts w:asciiTheme="minorHAnsi" w:hAnsiTheme="minorHAnsi"/>
        </w:rPr>
        <w:sectPr w:rsidR="001512AE" w:rsidRPr="004B6EB4" w:rsidSect="004B6EB4">
          <w:headerReference w:type="default" r:id="rId9"/>
          <w:type w:val="continuous"/>
          <w:pgSz w:w="12240" w:h="15840"/>
          <w:pgMar w:top="720" w:right="720" w:bottom="720" w:left="720" w:header="90" w:footer="144" w:gutter="0"/>
          <w:cols w:space="720"/>
          <w:docGrid w:linePitch="360"/>
        </w:sectPr>
      </w:pPr>
    </w:p>
    <w:p w:rsidR="004B6EB4" w:rsidRPr="004B6EB4" w:rsidRDefault="00CE58EC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lastRenderedPageBreak/>
        <w:t>Over 1</w:t>
      </w:r>
      <w:r w:rsidR="006173B2" w:rsidRPr="004B6EB4">
        <w:rPr>
          <w:rFonts w:asciiTheme="minorHAnsi" w:hAnsiTheme="minorHAnsi"/>
        </w:rPr>
        <w:t>0</w:t>
      </w:r>
      <w:r w:rsidRPr="004B6EB4">
        <w:rPr>
          <w:rFonts w:asciiTheme="minorHAnsi" w:hAnsiTheme="minorHAnsi"/>
        </w:rPr>
        <w:t xml:space="preserve"> years combined experience in </w:t>
      </w:r>
      <w:r w:rsidR="006173B2" w:rsidRPr="004B6EB4">
        <w:rPr>
          <w:rFonts w:asciiTheme="minorHAnsi" w:hAnsiTheme="minorHAnsi"/>
        </w:rPr>
        <w:t>MIG</w:t>
      </w:r>
      <w:r w:rsidR="00E1773B" w:rsidRPr="004B6EB4">
        <w:rPr>
          <w:rFonts w:asciiTheme="minorHAnsi" w:hAnsiTheme="minorHAnsi"/>
        </w:rPr>
        <w:t xml:space="preserve"> </w:t>
      </w:r>
      <w:r w:rsidR="006173B2" w:rsidRPr="004B6EB4">
        <w:rPr>
          <w:rFonts w:asciiTheme="minorHAnsi" w:hAnsiTheme="minorHAnsi"/>
        </w:rPr>
        <w:t xml:space="preserve">and Flux </w:t>
      </w:r>
      <w:r w:rsidRPr="004B6EB4">
        <w:rPr>
          <w:rFonts w:asciiTheme="minorHAnsi" w:hAnsiTheme="minorHAnsi"/>
        </w:rPr>
        <w:t>welding</w:t>
      </w:r>
      <w:r w:rsidR="004B6EB4" w:rsidRPr="004B6EB4">
        <w:rPr>
          <w:rFonts w:asciiTheme="minorHAnsi" w:hAnsiTheme="minorHAnsi"/>
        </w:rPr>
        <w:t>.</w:t>
      </w:r>
    </w:p>
    <w:p w:rsidR="004B6EB4" w:rsidRPr="004B6EB4" w:rsidRDefault="004B6EB4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R</w:t>
      </w:r>
      <w:r w:rsidR="006173B2" w:rsidRPr="004B6EB4">
        <w:rPr>
          <w:rFonts w:asciiTheme="minorHAnsi" w:hAnsiTheme="minorHAnsi"/>
        </w:rPr>
        <w:t>eading and interpreting blue prints and details</w:t>
      </w:r>
      <w:r w:rsidRPr="004B6EB4">
        <w:rPr>
          <w:rFonts w:asciiTheme="minorHAnsi" w:hAnsiTheme="minorHAnsi"/>
        </w:rPr>
        <w:t>.</w:t>
      </w:r>
    </w:p>
    <w:p w:rsidR="004B6EB4" w:rsidRPr="004B6EB4" w:rsidRDefault="004B6EB4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D</w:t>
      </w:r>
      <w:r w:rsidR="001371EE" w:rsidRPr="004B6EB4">
        <w:rPr>
          <w:rFonts w:asciiTheme="minorHAnsi" w:hAnsiTheme="minorHAnsi"/>
        </w:rPr>
        <w:t xml:space="preserve">emonstrating a high level of </w:t>
      </w:r>
      <w:r w:rsidR="00DF5777" w:rsidRPr="004B6EB4">
        <w:rPr>
          <w:rFonts w:asciiTheme="minorHAnsi" w:hAnsiTheme="minorHAnsi"/>
        </w:rPr>
        <w:t xml:space="preserve">with over 12 months on the job training. </w:t>
      </w:r>
    </w:p>
    <w:p w:rsidR="004B6EB4" w:rsidRPr="004B6EB4" w:rsidRDefault="00E1773B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Proven to hold supervisory roles in both construction and welding </w:t>
      </w:r>
      <w:r w:rsidR="004B6EB4" w:rsidRPr="004B6EB4">
        <w:rPr>
          <w:rFonts w:asciiTheme="minorHAnsi" w:hAnsiTheme="minorHAnsi"/>
        </w:rPr>
        <w:t>and</w:t>
      </w:r>
      <w:r w:rsidRPr="004B6EB4">
        <w:rPr>
          <w:rFonts w:asciiTheme="minorHAnsi" w:hAnsiTheme="minorHAnsi"/>
        </w:rPr>
        <w:t xml:space="preserve"> </w:t>
      </w:r>
      <w:r w:rsidR="004B6EB4" w:rsidRPr="004B6EB4">
        <w:rPr>
          <w:rFonts w:asciiTheme="minorHAnsi" w:hAnsiTheme="minorHAnsi"/>
        </w:rPr>
        <w:t>meet deadlines and goals.</w:t>
      </w:r>
    </w:p>
    <w:p w:rsidR="004B6EB4" w:rsidRPr="004B6EB4" w:rsidRDefault="002660B3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Skilled in organizing material and performing structural steel fabrication. </w:t>
      </w:r>
    </w:p>
    <w:p w:rsidR="004B6EB4" w:rsidRPr="004B6EB4" w:rsidRDefault="002660B3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Ability to quickly learn various positions through cross-training and OJT. </w:t>
      </w:r>
    </w:p>
    <w:p w:rsidR="002660B3" w:rsidRPr="004B6EB4" w:rsidRDefault="002660B3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Received Canadian welding certificate for full-penetration welds, 2013. </w:t>
      </w:r>
    </w:p>
    <w:p w:rsidR="004B6EB4" w:rsidRPr="004B6EB4" w:rsidRDefault="004B6EB4" w:rsidP="00CA17AC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Recently D1.1 Certified in Welding.</w:t>
      </w:r>
    </w:p>
    <w:p w:rsidR="00C02A97" w:rsidRPr="004B6EB4" w:rsidRDefault="002660B3" w:rsidP="00CA17AC">
      <w:pPr>
        <w:spacing w:before="100" w:beforeAutospacing="1" w:after="0" w:line="240" w:lineRule="auto"/>
        <w:rPr>
          <w:rFonts w:asciiTheme="minorHAnsi" w:hAnsiTheme="minorHAnsi"/>
          <w:b/>
        </w:rPr>
      </w:pPr>
      <w:r w:rsidRPr="004B6EB4">
        <w:rPr>
          <w:rFonts w:asciiTheme="minorHAnsi" w:hAnsiTheme="minorHAnsi"/>
          <w:b/>
        </w:rPr>
        <w:t>SKILL OVERVIEW</w:t>
      </w:r>
    </w:p>
    <w:p w:rsidR="00E1773B" w:rsidRPr="004B6EB4" w:rsidRDefault="00E1773B" w:rsidP="00CA17AC">
      <w:pPr>
        <w:spacing w:after="0" w:line="240" w:lineRule="auto"/>
        <w:rPr>
          <w:rFonts w:asciiTheme="minorHAnsi" w:hAnsiTheme="minorHAnsi"/>
        </w:rPr>
        <w:sectPr w:rsidR="00E1773B" w:rsidRPr="004B6EB4" w:rsidSect="004B6EB4">
          <w:headerReference w:type="default" r:id="rId10"/>
          <w:type w:val="continuous"/>
          <w:pgSz w:w="12240" w:h="15840"/>
          <w:pgMar w:top="720" w:right="720" w:bottom="720" w:left="720" w:header="90" w:footer="144" w:gutter="0"/>
          <w:cols w:space="720"/>
          <w:docGrid w:linePitch="360"/>
        </w:sectPr>
      </w:pPr>
    </w:p>
    <w:p w:rsidR="00CA17AC" w:rsidRDefault="00CA17AC" w:rsidP="00CA17AC">
      <w:pPr>
        <w:spacing w:after="0" w:line="240" w:lineRule="auto"/>
        <w:rPr>
          <w:rFonts w:asciiTheme="minorHAnsi" w:hAnsiTheme="minorHAnsi"/>
          <w:i/>
        </w:rPr>
      </w:pPr>
      <w:r w:rsidRPr="004B6EB4">
        <w:rPr>
          <w:rFonts w:asciiTheme="minorHAnsi" w:hAnsiTheme="minorHAnsi"/>
          <w:i/>
        </w:rPr>
        <w:lastRenderedPageBreak/>
        <w:t>Welding</w:t>
      </w:r>
    </w:p>
    <w:p w:rsidR="00CA17AC" w:rsidRDefault="00CA17AC" w:rsidP="00CA17AC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Promoted from beam scraper to flux </w:t>
      </w:r>
      <w:r>
        <w:rPr>
          <w:rFonts w:asciiTheme="minorHAnsi" w:hAnsiTheme="minorHAnsi"/>
        </w:rPr>
        <w:t>welder within 60 days of hiring.</w:t>
      </w:r>
    </w:p>
    <w:p w:rsidR="00CA17AC" w:rsidRPr="004B6EB4" w:rsidRDefault="00CA17AC" w:rsidP="00CA17AC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Obtain</w:t>
      </w:r>
      <w:r w:rsidRPr="004B6EB4">
        <w:rPr>
          <w:rFonts w:asciiTheme="minorHAnsi" w:hAnsiTheme="minorHAnsi"/>
        </w:rPr>
        <w:t xml:space="preserve"> company welding certification, demonstrating knowledge of reading blueprints, locating appropriate material and producing quality workmanship. </w:t>
      </w:r>
    </w:p>
    <w:p w:rsidR="00CA17AC" w:rsidRDefault="00CA17AC" w:rsidP="00CA17AC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Responsible for steel fabrication of columns and I-beams. </w:t>
      </w:r>
    </w:p>
    <w:p w:rsidR="00CA17AC" w:rsidRDefault="00CA17AC" w:rsidP="00CA17AC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Prepared work area by organizing materials and ensuring safety standards.</w:t>
      </w:r>
    </w:p>
    <w:p w:rsidR="00CA17AC" w:rsidRPr="004B6EB4" w:rsidRDefault="00CA17AC" w:rsidP="00CA17AC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Worked independently as well as with co-worker to ensure quality and timelines.</w:t>
      </w:r>
    </w:p>
    <w:p w:rsidR="00CA17AC" w:rsidRDefault="00CA17AC" w:rsidP="00CA17AC">
      <w:pPr>
        <w:spacing w:before="100" w:beforeAutospacing="1" w:after="0" w:line="240" w:lineRule="auto"/>
        <w:rPr>
          <w:rFonts w:asciiTheme="minorHAnsi" w:hAnsiTheme="minorHAnsi"/>
          <w:i/>
        </w:rPr>
      </w:pPr>
      <w:r w:rsidRPr="004B6EB4">
        <w:rPr>
          <w:rFonts w:asciiTheme="minorHAnsi" w:hAnsiTheme="minorHAnsi"/>
          <w:i/>
        </w:rPr>
        <w:t>Commercial Framing</w:t>
      </w:r>
    </w:p>
    <w:p w:rsidR="00CA17AC" w:rsidRDefault="00CA17AC" w:rsidP="00CA17AC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CA17AC">
        <w:rPr>
          <w:rFonts w:asciiTheme="minorHAnsi" w:hAnsiTheme="minorHAnsi"/>
        </w:rPr>
        <w:t xml:space="preserve">Responsible for remodeling and building new homes. </w:t>
      </w:r>
    </w:p>
    <w:p w:rsidR="00CA17AC" w:rsidRDefault="00CA17AC" w:rsidP="00CA17AC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CA17AC">
        <w:rPr>
          <w:rFonts w:asciiTheme="minorHAnsi" w:hAnsiTheme="minorHAnsi"/>
        </w:rPr>
        <w:t xml:space="preserve">Charged with ordering of material, assigning daily labor requirements and managing flow of work in the absence of supervisor. </w:t>
      </w:r>
    </w:p>
    <w:p w:rsidR="00CA17AC" w:rsidRDefault="00CA17AC" w:rsidP="00CA17AC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CA17AC">
        <w:rPr>
          <w:rFonts w:asciiTheme="minorHAnsi" w:hAnsiTheme="minorHAnsi"/>
        </w:rPr>
        <w:t xml:space="preserve">Calculated weekly hours and assisted in performing payroll procedures. </w:t>
      </w:r>
    </w:p>
    <w:p w:rsidR="00CA17AC" w:rsidRPr="00CA17AC" w:rsidRDefault="00CA17AC" w:rsidP="00CA17AC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CA17AC">
        <w:rPr>
          <w:rFonts w:asciiTheme="minorHAnsi" w:hAnsiTheme="minorHAnsi"/>
        </w:rPr>
        <w:t>Achieved production goals of building 25-30 new homes per year.</w:t>
      </w:r>
    </w:p>
    <w:p w:rsidR="00F64DA0" w:rsidRPr="004B6EB4" w:rsidRDefault="00F64DA0" w:rsidP="00CA17AC">
      <w:pPr>
        <w:spacing w:before="100" w:beforeAutospacing="1" w:after="0" w:line="240" w:lineRule="auto"/>
        <w:rPr>
          <w:rFonts w:asciiTheme="minorHAnsi" w:hAnsiTheme="minorHAnsi"/>
          <w:i/>
        </w:rPr>
      </w:pPr>
      <w:r w:rsidRPr="004B6EB4">
        <w:rPr>
          <w:rFonts w:asciiTheme="minorHAnsi" w:hAnsiTheme="minorHAnsi"/>
          <w:i/>
        </w:rPr>
        <w:t>Equipment</w:t>
      </w:r>
      <w:r w:rsidR="00D56F07" w:rsidRPr="004B6EB4">
        <w:rPr>
          <w:rFonts w:asciiTheme="minorHAnsi" w:hAnsiTheme="minorHAnsi"/>
          <w:i/>
        </w:rPr>
        <w:t xml:space="preserve"> and Tools</w:t>
      </w:r>
    </w:p>
    <w:p w:rsidR="00F64DA0" w:rsidRPr="004B6EB4" w:rsidRDefault="00BE7D4B" w:rsidP="00CA17AC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O</w:t>
      </w:r>
      <w:r w:rsidR="00D56F07" w:rsidRPr="004B6EB4">
        <w:rPr>
          <w:rFonts w:asciiTheme="minorHAnsi" w:hAnsiTheme="minorHAnsi"/>
        </w:rPr>
        <w:t>perat</w:t>
      </w:r>
      <w:r w:rsidR="005C30CF" w:rsidRPr="004B6EB4">
        <w:rPr>
          <w:rFonts w:asciiTheme="minorHAnsi" w:hAnsiTheme="minorHAnsi"/>
        </w:rPr>
        <w:t>e</w:t>
      </w:r>
      <w:r w:rsidR="00E1773B" w:rsidRPr="004B6EB4">
        <w:rPr>
          <w:rFonts w:asciiTheme="minorHAnsi" w:hAnsiTheme="minorHAnsi"/>
        </w:rPr>
        <w:t xml:space="preserve"> various types of equipment, such as, </w:t>
      </w:r>
      <w:r w:rsidR="00F64DA0" w:rsidRPr="004B6EB4">
        <w:rPr>
          <w:rFonts w:asciiTheme="minorHAnsi" w:hAnsiTheme="minorHAnsi"/>
        </w:rPr>
        <w:t>Bob Cat</w:t>
      </w:r>
      <w:r w:rsidR="005B5564" w:rsidRPr="004B6EB4">
        <w:rPr>
          <w:rFonts w:asciiTheme="minorHAnsi" w:hAnsiTheme="minorHAnsi"/>
        </w:rPr>
        <w:t xml:space="preserve">, fork lift, </w:t>
      </w:r>
      <w:r w:rsidR="00D56F07" w:rsidRPr="004B6EB4">
        <w:rPr>
          <w:rFonts w:asciiTheme="minorHAnsi" w:hAnsiTheme="minorHAnsi"/>
        </w:rPr>
        <w:t xml:space="preserve">and </w:t>
      </w:r>
      <w:r w:rsidR="005B5564" w:rsidRPr="004B6EB4">
        <w:rPr>
          <w:rFonts w:asciiTheme="minorHAnsi" w:hAnsiTheme="minorHAnsi"/>
        </w:rPr>
        <w:t>overhead hois</w:t>
      </w:r>
      <w:r w:rsidR="00D56F07" w:rsidRPr="004B6EB4">
        <w:rPr>
          <w:rFonts w:asciiTheme="minorHAnsi" w:hAnsiTheme="minorHAnsi"/>
        </w:rPr>
        <w:t>ts</w:t>
      </w:r>
      <w:r w:rsidR="004B6EB4" w:rsidRPr="004B6EB4">
        <w:rPr>
          <w:rFonts w:asciiTheme="minorHAnsi" w:hAnsiTheme="minorHAnsi"/>
        </w:rPr>
        <w:t>.</w:t>
      </w:r>
    </w:p>
    <w:p w:rsidR="00F64DA0" w:rsidRPr="004B6EB4" w:rsidRDefault="00D56F07" w:rsidP="00CA17AC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Skilled </w:t>
      </w:r>
      <w:r w:rsidR="00F64DA0" w:rsidRPr="004B6EB4">
        <w:rPr>
          <w:rFonts w:asciiTheme="minorHAnsi" w:hAnsiTheme="minorHAnsi"/>
        </w:rPr>
        <w:t>CNC</w:t>
      </w:r>
      <w:r w:rsidR="00E1773B" w:rsidRPr="004B6EB4">
        <w:rPr>
          <w:rFonts w:asciiTheme="minorHAnsi" w:hAnsiTheme="minorHAnsi"/>
        </w:rPr>
        <w:t xml:space="preserve">, </w:t>
      </w:r>
      <w:r w:rsidRPr="004B6EB4">
        <w:rPr>
          <w:rFonts w:asciiTheme="minorHAnsi" w:hAnsiTheme="minorHAnsi"/>
        </w:rPr>
        <w:t>ARC</w:t>
      </w:r>
      <w:r w:rsidR="00E1773B" w:rsidRPr="004B6EB4">
        <w:rPr>
          <w:rFonts w:asciiTheme="minorHAnsi" w:hAnsiTheme="minorHAnsi"/>
        </w:rPr>
        <w:t>,</w:t>
      </w:r>
      <w:r w:rsidR="00884F01" w:rsidRPr="004B6EB4">
        <w:rPr>
          <w:rFonts w:asciiTheme="minorHAnsi" w:hAnsiTheme="minorHAnsi"/>
        </w:rPr>
        <w:t xml:space="preserve"> </w:t>
      </w:r>
      <w:proofErr w:type="spellStart"/>
      <w:r w:rsidR="00884F01" w:rsidRPr="004B6EB4">
        <w:rPr>
          <w:rFonts w:asciiTheme="minorHAnsi" w:hAnsiTheme="minorHAnsi"/>
        </w:rPr>
        <w:t>Mig</w:t>
      </w:r>
      <w:proofErr w:type="spellEnd"/>
      <w:r w:rsidR="00E1773B" w:rsidRPr="004B6EB4">
        <w:rPr>
          <w:rFonts w:asciiTheme="minorHAnsi" w:hAnsiTheme="minorHAnsi"/>
        </w:rPr>
        <w:t xml:space="preserve"> and Flux</w:t>
      </w:r>
      <w:r w:rsidR="00884F01" w:rsidRPr="004B6EB4">
        <w:rPr>
          <w:rFonts w:asciiTheme="minorHAnsi" w:hAnsiTheme="minorHAnsi"/>
        </w:rPr>
        <w:t xml:space="preserve"> welding</w:t>
      </w:r>
      <w:r w:rsidR="004B6EB4" w:rsidRPr="004B6EB4">
        <w:rPr>
          <w:rFonts w:asciiTheme="minorHAnsi" w:hAnsiTheme="minorHAnsi"/>
        </w:rPr>
        <w:t>.</w:t>
      </w:r>
    </w:p>
    <w:p w:rsidR="00884F01" w:rsidRPr="004B6EB4" w:rsidRDefault="00884F01" w:rsidP="00CA17AC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 xml:space="preserve">Skilled in </w:t>
      </w:r>
      <w:r w:rsidR="00E1773B" w:rsidRPr="004B6EB4">
        <w:rPr>
          <w:rFonts w:asciiTheme="minorHAnsi" w:hAnsiTheme="minorHAnsi"/>
        </w:rPr>
        <w:t xml:space="preserve">operating </w:t>
      </w:r>
      <w:r w:rsidRPr="004B6EB4">
        <w:rPr>
          <w:rFonts w:asciiTheme="minorHAnsi" w:hAnsiTheme="minorHAnsi"/>
        </w:rPr>
        <w:t>all hand and power tools; saws and grinders</w:t>
      </w:r>
      <w:r w:rsidR="004B6EB4" w:rsidRPr="004B6EB4">
        <w:rPr>
          <w:rFonts w:asciiTheme="minorHAnsi" w:hAnsiTheme="minorHAnsi"/>
        </w:rPr>
        <w:t>.</w:t>
      </w:r>
    </w:p>
    <w:p w:rsidR="00F4080F" w:rsidRPr="004B6EB4" w:rsidRDefault="008E44A3" w:rsidP="00CA17AC">
      <w:pPr>
        <w:spacing w:before="100" w:beforeAutospacing="1" w:after="0" w:line="240" w:lineRule="auto"/>
        <w:rPr>
          <w:rFonts w:asciiTheme="minorHAnsi" w:hAnsiTheme="minorHAnsi"/>
          <w:i/>
        </w:rPr>
      </w:pPr>
      <w:r w:rsidRPr="004B6EB4">
        <w:rPr>
          <w:rFonts w:asciiTheme="minorHAnsi" w:hAnsiTheme="minorHAnsi"/>
          <w:i/>
        </w:rPr>
        <w:t xml:space="preserve">Organizational and Processing </w:t>
      </w:r>
    </w:p>
    <w:p w:rsidR="00F4080F" w:rsidRPr="004B6EB4" w:rsidRDefault="004E1CFC" w:rsidP="00CA17AC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Strong ability</w:t>
      </w:r>
      <w:r w:rsidR="008E44A3" w:rsidRPr="004B6EB4">
        <w:rPr>
          <w:rFonts w:asciiTheme="minorHAnsi" w:hAnsiTheme="minorHAnsi"/>
        </w:rPr>
        <w:t xml:space="preserve"> to read manuals, locate information and apply appropriate solution</w:t>
      </w:r>
      <w:r w:rsidR="004B6EB4" w:rsidRPr="004B6EB4">
        <w:rPr>
          <w:rFonts w:asciiTheme="minorHAnsi" w:hAnsiTheme="minorHAnsi"/>
        </w:rPr>
        <w:t>.</w:t>
      </w:r>
    </w:p>
    <w:p w:rsidR="00F4080F" w:rsidRPr="004B6EB4" w:rsidRDefault="00884F01" w:rsidP="00CA17AC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Skilled at using MS Office and basic administrative tasks</w:t>
      </w:r>
      <w:r w:rsidR="004B6EB4" w:rsidRPr="004B6EB4">
        <w:rPr>
          <w:rFonts w:asciiTheme="minorHAnsi" w:hAnsiTheme="minorHAnsi"/>
        </w:rPr>
        <w:t>.</w:t>
      </w:r>
    </w:p>
    <w:p w:rsidR="002660B3" w:rsidRPr="004B6EB4" w:rsidRDefault="00884F01" w:rsidP="00CA17AC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 w:rsidRPr="004B6EB4">
        <w:rPr>
          <w:rFonts w:asciiTheme="minorHAnsi" w:hAnsiTheme="minorHAnsi"/>
        </w:rPr>
        <w:t>Proven troubleshooter and problem solver through previous supervisory roles</w:t>
      </w:r>
      <w:r w:rsidR="004B6EB4" w:rsidRPr="004B6EB4">
        <w:rPr>
          <w:rFonts w:asciiTheme="minorHAnsi" w:hAnsiTheme="minorHAnsi"/>
        </w:rPr>
        <w:t>.</w:t>
      </w:r>
    </w:p>
    <w:p w:rsidR="00B04B31" w:rsidRDefault="004B6EB4" w:rsidP="00CA17AC">
      <w:pPr>
        <w:spacing w:before="100" w:beforeAutospacing="1" w:after="0" w:line="240" w:lineRule="auto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WORK HISTORY</w:t>
      </w:r>
    </w:p>
    <w:p w:rsidR="004B6EB4" w:rsidRPr="004B6EB4" w:rsidRDefault="004B6EB4" w:rsidP="00CA17AC">
      <w:pPr>
        <w:spacing w:after="0" w:line="240" w:lineRule="auto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Carpenter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Kendell Construction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Topeka, KS</w:t>
      </w:r>
    </w:p>
    <w:p w:rsidR="004B6EB4" w:rsidRPr="004B6EB4" w:rsidRDefault="004B6EB4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  <w:i/>
        </w:rPr>
        <w:t>Welder/Fabricator</w:t>
      </w:r>
      <w:r>
        <w:rPr>
          <w:rFonts w:asciiTheme="minorHAnsi" w:hAnsiTheme="minorHAnsi"/>
        </w:rPr>
        <w:t xml:space="preserve">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 xml:space="preserve">State of Kansas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El Dorado, KS</w:t>
      </w:r>
    </w:p>
    <w:p w:rsidR="00DC4E51" w:rsidRPr="004B6EB4" w:rsidRDefault="004B6EB4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  <w:i/>
        </w:rPr>
        <w:t>Fitter Welder</w:t>
      </w:r>
      <w:r>
        <w:rPr>
          <w:rFonts w:asciiTheme="minorHAnsi" w:hAnsiTheme="minorHAnsi"/>
        </w:rPr>
        <w:t xml:space="preserve">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</w:t>
      </w:r>
      <w:proofErr w:type="spellStart"/>
      <w:r w:rsidR="00DC4E51" w:rsidRPr="004B6EB4">
        <w:rPr>
          <w:rFonts w:asciiTheme="minorHAnsi" w:hAnsiTheme="minorHAnsi"/>
        </w:rPr>
        <w:t>Schuff</w:t>
      </w:r>
      <w:proofErr w:type="spellEnd"/>
      <w:r w:rsidR="00DC4E51" w:rsidRPr="004B6EB4">
        <w:rPr>
          <w:rFonts w:asciiTheme="minorHAnsi" w:hAnsiTheme="minorHAnsi"/>
        </w:rPr>
        <w:t xml:space="preserve"> Steel • Ottawa, </w:t>
      </w:r>
      <w:r>
        <w:rPr>
          <w:rFonts w:asciiTheme="minorHAnsi" w:hAnsiTheme="minorHAnsi"/>
        </w:rPr>
        <w:t>KS</w:t>
      </w:r>
    </w:p>
    <w:p w:rsidR="00B04B31" w:rsidRPr="004B6EB4" w:rsidRDefault="004B6EB4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  <w:i/>
        </w:rPr>
        <w:t>Welder/Machine Operator</w:t>
      </w:r>
      <w:r>
        <w:rPr>
          <w:rFonts w:asciiTheme="minorHAnsi" w:hAnsiTheme="minorHAnsi"/>
        </w:rPr>
        <w:t xml:space="preserve">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</w:t>
      </w:r>
      <w:proofErr w:type="spellStart"/>
      <w:r w:rsidR="00B04B31" w:rsidRPr="004B6EB4">
        <w:rPr>
          <w:rFonts w:asciiTheme="minorHAnsi" w:hAnsiTheme="minorHAnsi"/>
        </w:rPr>
        <w:t>Miaco</w:t>
      </w:r>
      <w:proofErr w:type="spellEnd"/>
      <w:r w:rsidR="00B04B31" w:rsidRPr="004B6EB4">
        <w:rPr>
          <w:rFonts w:asciiTheme="minorHAnsi" w:hAnsiTheme="minorHAnsi"/>
        </w:rPr>
        <w:t xml:space="preserve"> Inc. • Ellsworth, </w:t>
      </w:r>
      <w:r>
        <w:rPr>
          <w:rFonts w:asciiTheme="minorHAnsi" w:hAnsiTheme="minorHAnsi"/>
        </w:rPr>
        <w:t>KS</w:t>
      </w:r>
    </w:p>
    <w:p w:rsidR="00E1773B" w:rsidRPr="004B6EB4" w:rsidRDefault="004B6EB4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  <w:i/>
        </w:rPr>
        <w:t>Lead Carpenter</w:t>
      </w:r>
      <w:r>
        <w:rPr>
          <w:rFonts w:asciiTheme="minorHAnsi" w:hAnsiTheme="minorHAnsi"/>
        </w:rPr>
        <w:t xml:space="preserve">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</w:t>
      </w:r>
      <w:r w:rsidR="00E1773B" w:rsidRPr="004B6EB4">
        <w:rPr>
          <w:rFonts w:asciiTheme="minorHAnsi" w:hAnsiTheme="minorHAnsi"/>
        </w:rPr>
        <w:t xml:space="preserve">Dial’s Construction • Ottawa, </w:t>
      </w:r>
      <w:r>
        <w:rPr>
          <w:rFonts w:asciiTheme="minorHAnsi" w:hAnsiTheme="minorHAnsi"/>
        </w:rPr>
        <w:t>KS</w:t>
      </w:r>
    </w:p>
    <w:p w:rsidR="00F3083E" w:rsidRPr="004B6EB4" w:rsidRDefault="004B6EB4" w:rsidP="00CA17AC">
      <w:pPr>
        <w:spacing w:after="0" w:line="240" w:lineRule="auto"/>
        <w:jc w:val="center"/>
        <w:rPr>
          <w:rFonts w:asciiTheme="minorHAnsi" w:hAnsiTheme="minorHAnsi"/>
        </w:rPr>
      </w:pPr>
      <w:r w:rsidRPr="004B6EB4">
        <w:rPr>
          <w:rFonts w:asciiTheme="minorHAnsi" w:hAnsiTheme="minorHAnsi"/>
          <w:i/>
        </w:rPr>
        <w:t>Lead Carpenter</w:t>
      </w:r>
      <w:r>
        <w:rPr>
          <w:rFonts w:asciiTheme="minorHAnsi" w:hAnsiTheme="minorHAnsi"/>
        </w:rPr>
        <w:t xml:space="preserve"> </w:t>
      </w:r>
      <w:r w:rsidRPr="004B6EB4">
        <w:rPr>
          <w:rFonts w:asciiTheme="minorHAnsi" w:hAnsiTheme="minorHAnsi"/>
        </w:rPr>
        <w:t>•</w:t>
      </w:r>
      <w:r>
        <w:rPr>
          <w:rFonts w:asciiTheme="minorHAnsi" w:hAnsiTheme="minorHAnsi"/>
        </w:rPr>
        <w:t xml:space="preserve"> </w:t>
      </w:r>
      <w:r w:rsidR="00B04B31" w:rsidRPr="004B6EB4">
        <w:rPr>
          <w:rFonts w:asciiTheme="minorHAnsi" w:hAnsiTheme="minorHAnsi"/>
        </w:rPr>
        <w:t xml:space="preserve">L &amp; M Construction • Baldwin, </w:t>
      </w:r>
      <w:r>
        <w:rPr>
          <w:rFonts w:asciiTheme="minorHAnsi" w:hAnsiTheme="minorHAnsi"/>
        </w:rPr>
        <w:t>KS</w:t>
      </w:r>
    </w:p>
    <w:sectPr w:rsidR="00F3083E" w:rsidRPr="004B6EB4" w:rsidSect="004B6EB4">
      <w:type w:val="continuous"/>
      <w:pgSz w:w="12240" w:h="15840"/>
      <w:pgMar w:top="720" w:right="720" w:bottom="720" w:left="720" w:header="90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1608" w:rsidRDefault="00F11608" w:rsidP="00A73B09">
      <w:pPr>
        <w:spacing w:after="0" w:line="240" w:lineRule="auto"/>
      </w:pPr>
      <w:r>
        <w:separator/>
      </w:r>
    </w:p>
  </w:endnote>
  <w:endnote w:type="continuationSeparator" w:id="0">
    <w:p w:rsidR="00F11608" w:rsidRDefault="00F11608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1608" w:rsidRDefault="00F11608" w:rsidP="00A73B09">
      <w:pPr>
        <w:spacing w:after="0" w:line="240" w:lineRule="auto"/>
      </w:pPr>
      <w:r>
        <w:separator/>
      </w:r>
    </w:p>
  </w:footnote>
  <w:footnote w:type="continuationSeparator" w:id="0">
    <w:p w:rsidR="00F11608" w:rsidRDefault="00F11608" w:rsidP="00A73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3B09" w:rsidRPr="006D3FDC" w:rsidRDefault="006D3FDC" w:rsidP="003E454D">
    <w:pPr>
      <w:pStyle w:val="Header"/>
      <w:tabs>
        <w:tab w:val="clear" w:pos="9360"/>
        <w:tab w:val="left" w:pos="1851"/>
        <w:tab w:val="right" w:pos="10080"/>
      </w:tabs>
      <w:ind w:left="-270" w:hanging="90"/>
      <w:rPr>
        <w:b/>
      </w:rPr>
    </w:pPr>
    <w:r>
      <w:rPr>
        <w:b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2A97" w:rsidRPr="00DC4E51" w:rsidRDefault="00C02A97" w:rsidP="00DC4E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5101D"/>
    <w:multiLevelType w:val="hybridMultilevel"/>
    <w:tmpl w:val="C9265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B0DA8"/>
    <w:multiLevelType w:val="hybridMultilevel"/>
    <w:tmpl w:val="52BC9124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04E31526"/>
    <w:multiLevelType w:val="hybridMultilevel"/>
    <w:tmpl w:val="19CCE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C4121E"/>
    <w:multiLevelType w:val="hybridMultilevel"/>
    <w:tmpl w:val="7CFEB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FA22CE"/>
    <w:multiLevelType w:val="hybridMultilevel"/>
    <w:tmpl w:val="C3A65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9374D8"/>
    <w:multiLevelType w:val="hybridMultilevel"/>
    <w:tmpl w:val="CD5A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6F388C"/>
    <w:multiLevelType w:val="hybridMultilevel"/>
    <w:tmpl w:val="044E9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0906BC0"/>
    <w:multiLevelType w:val="hybridMultilevel"/>
    <w:tmpl w:val="ED6E14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5932BDB"/>
    <w:multiLevelType w:val="hybridMultilevel"/>
    <w:tmpl w:val="4F2466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C60AD4"/>
    <w:multiLevelType w:val="hybridMultilevel"/>
    <w:tmpl w:val="1DDCE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A33B9F"/>
    <w:multiLevelType w:val="hybridMultilevel"/>
    <w:tmpl w:val="FE84AC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90545E"/>
    <w:multiLevelType w:val="hybridMultilevel"/>
    <w:tmpl w:val="EA402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5FB2292"/>
    <w:multiLevelType w:val="hybridMultilevel"/>
    <w:tmpl w:val="013EE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7BE2E2D"/>
    <w:multiLevelType w:val="hybridMultilevel"/>
    <w:tmpl w:val="4C642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D4082B"/>
    <w:multiLevelType w:val="hybridMultilevel"/>
    <w:tmpl w:val="0ED2F86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5">
    <w:nsid w:val="3C65291C"/>
    <w:multiLevelType w:val="hybridMultilevel"/>
    <w:tmpl w:val="A8B48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AF4BBC"/>
    <w:multiLevelType w:val="hybridMultilevel"/>
    <w:tmpl w:val="4976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D97C9C"/>
    <w:multiLevelType w:val="hybridMultilevel"/>
    <w:tmpl w:val="70F03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6A76EB"/>
    <w:multiLevelType w:val="hybridMultilevel"/>
    <w:tmpl w:val="C380A09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>
    <w:nsid w:val="511008E2"/>
    <w:multiLevelType w:val="hybridMultilevel"/>
    <w:tmpl w:val="E474CCE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>
    <w:nsid w:val="54434A4B"/>
    <w:multiLevelType w:val="hybridMultilevel"/>
    <w:tmpl w:val="BA6C6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7F1620"/>
    <w:multiLevelType w:val="hybridMultilevel"/>
    <w:tmpl w:val="D9A2D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D1C4E50"/>
    <w:multiLevelType w:val="hybridMultilevel"/>
    <w:tmpl w:val="29087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08B0F89"/>
    <w:multiLevelType w:val="hybridMultilevel"/>
    <w:tmpl w:val="40D80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1706F9"/>
    <w:multiLevelType w:val="hybridMultilevel"/>
    <w:tmpl w:val="5BCC1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385016"/>
    <w:multiLevelType w:val="hybridMultilevel"/>
    <w:tmpl w:val="5FF0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A839DE"/>
    <w:multiLevelType w:val="hybridMultilevel"/>
    <w:tmpl w:val="C6CADC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A3304AB"/>
    <w:multiLevelType w:val="hybridMultilevel"/>
    <w:tmpl w:val="8B5AA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6B4F48"/>
    <w:multiLevelType w:val="hybridMultilevel"/>
    <w:tmpl w:val="923C7D1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>
    <w:nsid w:val="7398603D"/>
    <w:multiLevelType w:val="hybridMultilevel"/>
    <w:tmpl w:val="D5440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5EA5B66"/>
    <w:multiLevelType w:val="hybridMultilevel"/>
    <w:tmpl w:val="2DDCC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ED4647"/>
    <w:multiLevelType w:val="hybridMultilevel"/>
    <w:tmpl w:val="CFD6E22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>
    <w:nsid w:val="7B6B057B"/>
    <w:multiLevelType w:val="hybridMultilevel"/>
    <w:tmpl w:val="001EF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7E5304"/>
    <w:multiLevelType w:val="hybridMultilevel"/>
    <w:tmpl w:val="2478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F66F99"/>
    <w:multiLevelType w:val="hybridMultilevel"/>
    <w:tmpl w:val="061E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9"/>
  </w:num>
  <w:num w:numId="3">
    <w:abstractNumId w:val="11"/>
  </w:num>
  <w:num w:numId="4">
    <w:abstractNumId w:val="3"/>
  </w:num>
  <w:num w:numId="5">
    <w:abstractNumId w:val="6"/>
  </w:num>
  <w:num w:numId="6">
    <w:abstractNumId w:val="24"/>
  </w:num>
  <w:num w:numId="7">
    <w:abstractNumId w:val="15"/>
  </w:num>
  <w:num w:numId="8">
    <w:abstractNumId w:val="25"/>
  </w:num>
  <w:num w:numId="9">
    <w:abstractNumId w:val="27"/>
  </w:num>
  <w:num w:numId="10">
    <w:abstractNumId w:val="21"/>
  </w:num>
  <w:num w:numId="11">
    <w:abstractNumId w:val="14"/>
  </w:num>
  <w:num w:numId="12">
    <w:abstractNumId w:val="17"/>
  </w:num>
  <w:num w:numId="13">
    <w:abstractNumId w:val="26"/>
  </w:num>
  <w:num w:numId="14">
    <w:abstractNumId w:val="10"/>
  </w:num>
  <w:num w:numId="15">
    <w:abstractNumId w:val="20"/>
  </w:num>
  <w:num w:numId="16">
    <w:abstractNumId w:val="30"/>
  </w:num>
  <w:num w:numId="17">
    <w:abstractNumId w:val="32"/>
  </w:num>
  <w:num w:numId="18">
    <w:abstractNumId w:val="34"/>
  </w:num>
  <w:num w:numId="19">
    <w:abstractNumId w:val="28"/>
  </w:num>
  <w:num w:numId="20">
    <w:abstractNumId w:val="23"/>
  </w:num>
  <w:num w:numId="21">
    <w:abstractNumId w:val="4"/>
  </w:num>
  <w:num w:numId="22">
    <w:abstractNumId w:val="19"/>
  </w:num>
  <w:num w:numId="23">
    <w:abstractNumId w:val="12"/>
  </w:num>
  <w:num w:numId="24">
    <w:abstractNumId w:val="7"/>
  </w:num>
  <w:num w:numId="25">
    <w:abstractNumId w:val="1"/>
  </w:num>
  <w:num w:numId="26">
    <w:abstractNumId w:val="22"/>
  </w:num>
  <w:num w:numId="27">
    <w:abstractNumId w:val="18"/>
  </w:num>
  <w:num w:numId="28">
    <w:abstractNumId w:val="33"/>
  </w:num>
  <w:num w:numId="29">
    <w:abstractNumId w:val="13"/>
  </w:num>
  <w:num w:numId="30">
    <w:abstractNumId w:val="31"/>
  </w:num>
  <w:num w:numId="31">
    <w:abstractNumId w:val="16"/>
  </w:num>
  <w:num w:numId="32">
    <w:abstractNumId w:val="2"/>
  </w:num>
  <w:num w:numId="33">
    <w:abstractNumId w:val="0"/>
  </w:num>
  <w:num w:numId="34">
    <w:abstractNumId w:val="9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bGwtLA0MDMxNzZV0lEKTi0uzszPAykwqgUAuxcjSSwAAAA="/>
  </w:docVars>
  <w:rsids>
    <w:rsidRoot w:val="00CA2FF1"/>
    <w:rsid w:val="000074EE"/>
    <w:rsid w:val="00023BFB"/>
    <w:rsid w:val="000242D5"/>
    <w:rsid w:val="00026AB9"/>
    <w:rsid w:val="00035067"/>
    <w:rsid w:val="00035934"/>
    <w:rsid w:val="00045878"/>
    <w:rsid w:val="000510B5"/>
    <w:rsid w:val="00055267"/>
    <w:rsid w:val="00066504"/>
    <w:rsid w:val="00066600"/>
    <w:rsid w:val="00070D1F"/>
    <w:rsid w:val="000862F5"/>
    <w:rsid w:val="00096BD0"/>
    <w:rsid w:val="00096D7D"/>
    <w:rsid w:val="000A3595"/>
    <w:rsid w:val="000B1452"/>
    <w:rsid w:val="000D5276"/>
    <w:rsid w:val="000D6B40"/>
    <w:rsid w:val="000D764F"/>
    <w:rsid w:val="000F3E0C"/>
    <w:rsid w:val="0010150E"/>
    <w:rsid w:val="001124B3"/>
    <w:rsid w:val="00117545"/>
    <w:rsid w:val="00122DC9"/>
    <w:rsid w:val="001371EE"/>
    <w:rsid w:val="00140B2A"/>
    <w:rsid w:val="00145CE5"/>
    <w:rsid w:val="001512AE"/>
    <w:rsid w:val="00161DBB"/>
    <w:rsid w:val="00176485"/>
    <w:rsid w:val="001768EC"/>
    <w:rsid w:val="00177D13"/>
    <w:rsid w:val="001922D2"/>
    <w:rsid w:val="001A0CFB"/>
    <w:rsid w:val="001A0E87"/>
    <w:rsid w:val="001A1DA9"/>
    <w:rsid w:val="001A20B3"/>
    <w:rsid w:val="001A20D8"/>
    <w:rsid w:val="001A21D5"/>
    <w:rsid w:val="001B2127"/>
    <w:rsid w:val="001B5002"/>
    <w:rsid w:val="001D4FEE"/>
    <w:rsid w:val="001F06C9"/>
    <w:rsid w:val="001F0D8D"/>
    <w:rsid w:val="001F1ADC"/>
    <w:rsid w:val="002176F9"/>
    <w:rsid w:val="00225770"/>
    <w:rsid w:val="00233793"/>
    <w:rsid w:val="002479C0"/>
    <w:rsid w:val="002606DC"/>
    <w:rsid w:val="00264127"/>
    <w:rsid w:val="002660B3"/>
    <w:rsid w:val="002A18DC"/>
    <w:rsid w:val="002A3A69"/>
    <w:rsid w:val="002A778C"/>
    <w:rsid w:val="002B04A3"/>
    <w:rsid w:val="002B1279"/>
    <w:rsid w:val="002B2BA5"/>
    <w:rsid w:val="002B6DC1"/>
    <w:rsid w:val="002C5B4B"/>
    <w:rsid w:val="002D1FC4"/>
    <w:rsid w:val="002D6F33"/>
    <w:rsid w:val="002E0D7C"/>
    <w:rsid w:val="003229C3"/>
    <w:rsid w:val="00334A8E"/>
    <w:rsid w:val="003502B1"/>
    <w:rsid w:val="0035370A"/>
    <w:rsid w:val="00366D3E"/>
    <w:rsid w:val="00374809"/>
    <w:rsid w:val="00375733"/>
    <w:rsid w:val="003864C0"/>
    <w:rsid w:val="00387D3A"/>
    <w:rsid w:val="003A26C8"/>
    <w:rsid w:val="003B6E48"/>
    <w:rsid w:val="003D27E9"/>
    <w:rsid w:val="003D3927"/>
    <w:rsid w:val="003E454D"/>
    <w:rsid w:val="003E6308"/>
    <w:rsid w:val="003F666B"/>
    <w:rsid w:val="00402C99"/>
    <w:rsid w:val="0040401C"/>
    <w:rsid w:val="00407B6A"/>
    <w:rsid w:val="004134EF"/>
    <w:rsid w:val="00426F4C"/>
    <w:rsid w:val="00431B5E"/>
    <w:rsid w:val="004430F6"/>
    <w:rsid w:val="0044336C"/>
    <w:rsid w:val="004436E1"/>
    <w:rsid w:val="0045721A"/>
    <w:rsid w:val="00463055"/>
    <w:rsid w:val="00466F1E"/>
    <w:rsid w:val="0047368A"/>
    <w:rsid w:val="00477C4A"/>
    <w:rsid w:val="00481164"/>
    <w:rsid w:val="0048194C"/>
    <w:rsid w:val="004B6EB4"/>
    <w:rsid w:val="004C4EF5"/>
    <w:rsid w:val="004C692D"/>
    <w:rsid w:val="004D3A37"/>
    <w:rsid w:val="004E1158"/>
    <w:rsid w:val="004E1CFC"/>
    <w:rsid w:val="004F0549"/>
    <w:rsid w:val="004F4484"/>
    <w:rsid w:val="00504C9A"/>
    <w:rsid w:val="0050749D"/>
    <w:rsid w:val="0051588B"/>
    <w:rsid w:val="005318BB"/>
    <w:rsid w:val="00537233"/>
    <w:rsid w:val="00537609"/>
    <w:rsid w:val="0054205B"/>
    <w:rsid w:val="005507E8"/>
    <w:rsid w:val="00583CC4"/>
    <w:rsid w:val="00595C39"/>
    <w:rsid w:val="005B3C4A"/>
    <w:rsid w:val="005B5564"/>
    <w:rsid w:val="005C30CF"/>
    <w:rsid w:val="005C4EAA"/>
    <w:rsid w:val="005C5984"/>
    <w:rsid w:val="005D5AAE"/>
    <w:rsid w:val="005E445C"/>
    <w:rsid w:val="005F7E32"/>
    <w:rsid w:val="00603D02"/>
    <w:rsid w:val="00604F96"/>
    <w:rsid w:val="00615E8B"/>
    <w:rsid w:val="006173B2"/>
    <w:rsid w:val="0062636F"/>
    <w:rsid w:val="00643A69"/>
    <w:rsid w:val="006634D8"/>
    <w:rsid w:val="0066482A"/>
    <w:rsid w:val="00665C58"/>
    <w:rsid w:val="006712CA"/>
    <w:rsid w:val="0067393C"/>
    <w:rsid w:val="00676673"/>
    <w:rsid w:val="00684752"/>
    <w:rsid w:val="00691D19"/>
    <w:rsid w:val="00697020"/>
    <w:rsid w:val="006A0F09"/>
    <w:rsid w:val="006B4DE1"/>
    <w:rsid w:val="006C1F97"/>
    <w:rsid w:val="006C526B"/>
    <w:rsid w:val="006C7F3E"/>
    <w:rsid w:val="006D3FDC"/>
    <w:rsid w:val="006D7256"/>
    <w:rsid w:val="006E0098"/>
    <w:rsid w:val="006E2835"/>
    <w:rsid w:val="006E2846"/>
    <w:rsid w:val="006F2B27"/>
    <w:rsid w:val="006F33E4"/>
    <w:rsid w:val="006F48B5"/>
    <w:rsid w:val="0070544C"/>
    <w:rsid w:val="00710ED4"/>
    <w:rsid w:val="007202C6"/>
    <w:rsid w:val="0073010B"/>
    <w:rsid w:val="00736A1E"/>
    <w:rsid w:val="00742413"/>
    <w:rsid w:val="00742AD0"/>
    <w:rsid w:val="00745DA9"/>
    <w:rsid w:val="00751285"/>
    <w:rsid w:val="00772EF2"/>
    <w:rsid w:val="00774880"/>
    <w:rsid w:val="0078204A"/>
    <w:rsid w:val="0078639D"/>
    <w:rsid w:val="0079079D"/>
    <w:rsid w:val="00790937"/>
    <w:rsid w:val="007A09F1"/>
    <w:rsid w:val="007A129E"/>
    <w:rsid w:val="007A64B0"/>
    <w:rsid w:val="007B1F47"/>
    <w:rsid w:val="007B6119"/>
    <w:rsid w:val="007C3561"/>
    <w:rsid w:val="007C53C9"/>
    <w:rsid w:val="007D6CC3"/>
    <w:rsid w:val="007E230D"/>
    <w:rsid w:val="007E36FA"/>
    <w:rsid w:val="007E72D6"/>
    <w:rsid w:val="00802AA3"/>
    <w:rsid w:val="00802F4A"/>
    <w:rsid w:val="00811F69"/>
    <w:rsid w:val="00820C02"/>
    <w:rsid w:val="008221C4"/>
    <w:rsid w:val="008568C3"/>
    <w:rsid w:val="00861159"/>
    <w:rsid w:val="008640DC"/>
    <w:rsid w:val="00883289"/>
    <w:rsid w:val="00884F01"/>
    <w:rsid w:val="00885F8D"/>
    <w:rsid w:val="008873B4"/>
    <w:rsid w:val="00894390"/>
    <w:rsid w:val="008A3A50"/>
    <w:rsid w:val="008B1573"/>
    <w:rsid w:val="008B3787"/>
    <w:rsid w:val="008B4AF8"/>
    <w:rsid w:val="008B4C7C"/>
    <w:rsid w:val="008D10D2"/>
    <w:rsid w:val="008D48D1"/>
    <w:rsid w:val="008E0162"/>
    <w:rsid w:val="008E44A3"/>
    <w:rsid w:val="008F3E2C"/>
    <w:rsid w:val="008F5A91"/>
    <w:rsid w:val="0092301C"/>
    <w:rsid w:val="009262FC"/>
    <w:rsid w:val="00940B2E"/>
    <w:rsid w:val="00946870"/>
    <w:rsid w:val="0094707B"/>
    <w:rsid w:val="00951ABE"/>
    <w:rsid w:val="00953016"/>
    <w:rsid w:val="00962BF4"/>
    <w:rsid w:val="009725D9"/>
    <w:rsid w:val="009778CB"/>
    <w:rsid w:val="009832C8"/>
    <w:rsid w:val="00996675"/>
    <w:rsid w:val="009A2D68"/>
    <w:rsid w:val="009A3F9C"/>
    <w:rsid w:val="009A7237"/>
    <w:rsid w:val="009A75B9"/>
    <w:rsid w:val="009B2E1E"/>
    <w:rsid w:val="009C33BE"/>
    <w:rsid w:val="009D21B8"/>
    <w:rsid w:val="009D6182"/>
    <w:rsid w:val="00A04A16"/>
    <w:rsid w:val="00A11317"/>
    <w:rsid w:val="00A13B71"/>
    <w:rsid w:val="00A301C8"/>
    <w:rsid w:val="00A3386F"/>
    <w:rsid w:val="00A416CA"/>
    <w:rsid w:val="00A45C6F"/>
    <w:rsid w:val="00A51A91"/>
    <w:rsid w:val="00A62E7F"/>
    <w:rsid w:val="00A67614"/>
    <w:rsid w:val="00A704EF"/>
    <w:rsid w:val="00A73B09"/>
    <w:rsid w:val="00A912FF"/>
    <w:rsid w:val="00A91BA0"/>
    <w:rsid w:val="00A94BD2"/>
    <w:rsid w:val="00AA301E"/>
    <w:rsid w:val="00AB29C2"/>
    <w:rsid w:val="00AB6C60"/>
    <w:rsid w:val="00AE5205"/>
    <w:rsid w:val="00AF02D0"/>
    <w:rsid w:val="00AF2203"/>
    <w:rsid w:val="00B04030"/>
    <w:rsid w:val="00B04B31"/>
    <w:rsid w:val="00B139FE"/>
    <w:rsid w:val="00B17558"/>
    <w:rsid w:val="00B30E77"/>
    <w:rsid w:val="00B354A7"/>
    <w:rsid w:val="00B42A87"/>
    <w:rsid w:val="00B4339C"/>
    <w:rsid w:val="00B5628E"/>
    <w:rsid w:val="00B61328"/>
    <w:rsid w:val="00B61FD4"/>
    <w:rsid w:val="00B73CBC"/>
    <w:rsid w:val="00B74502"/>
    <w:rsid w:val="00B75103"/>
    <w:rsid w:val="00B77296"/>
    <w:rsid w:val="00B803B1"/>
    <w:rsid w:val="00B83D8C"/>
    <w:rsid w:val="00B87857"/>
    <w:rsid w:val="00B95ABA"/>
    <w:rsid w:val="00BB5551"/>
    <w:rsid w:val="00BB7EC2"/>
    <w:rsid w:val="00BC281F"/>
    <w:rsid w:val="00BC2E74"/>
    <w:rsid w:val="00BC30B2"/>
    <w:rsid w:val="00BC4DC2"/>
    <w:rsid w:val="00BE7D4B"/>
    <w:rsid w:val="00C02A97"/>
    <w:rsid w:val="00C07F17"/>
    <w:rsid w:val="00C20660"/>
    <w:rsid w:val="00C34ACF"/>
    <w:rsid w:val="00C60E3D"/>
    <w:rsid w:val="00C77125"/>
    <w:rsid w:val="00C82D52"/>
    <w:rsid w:val="00C9262F"/>
    <w:rsid w:val="00CA17AC"/>
    <w:rsid w:val="00CA1D38"/>
    <w:rsid w:val="00CA20B2"/>
    <w:rsid w:val="00CA2FF1"/>
    <w:rsid w:val="00CB0A60"/>
    <w:rsid w:val="00CD252B"/>
    <w:rsid w:val="00CE58EC"/>
    <w:rsid w:val="00D10E2F"/>
    <w:rsid w:val="00D12E29"/>
    <w:rsid w:val="00D16B99"/>
    <w:rsid w:val="00D16D08"/>
    <w:rsid w:val="00D30E02"/>
    <w:rsid w:val="00D32772"/>
    <w:rsid w:val="00D33EF5"/>
    <w:rsid w:val="00D355C4"/>
    <w:rsid w:val="00D3671E"/>
    <w:rsid w:val="00D401F6"/>
    <w:rsid w:val="00D504A6"/>
    <w:rsid w:val="00D56F07"/>
    <w:rsid w:val="00D8172D"/>
    <w:rsid w:val="00D82BC7"/>
    <w:rsid w:val="00D853F5"/>
    <w:rsid w:val="00D87C8C"/>
    <w:rsid w:val="00DA0A79"/>
    <w:rsid w:val="00DA1377"/>
    <w:rsid w:val="00DB5203"/>
    <w:rsid w:val="00DC4E51"/>
    <w:rsid w:val="00DD283F"/>
    <w:rsid w:val="00DE417E"/>
    <w:rsid w:val="00DE5FFD"/>
    <w:rsid w:val="00DE74A5"/>
    <w:rsid w:val="00DF04EA"/>
    <w:rsid w:val="00DF5777"/>
    <w:rsid w:val="00E04E7E"/>
    <w:rsid w:val="00E063F3"/>
    <w:rsid w:val="00E07D94"/>
    <w:rsid w:val="00E16971"/>
    <w:rsid w:val="00E1773B"/>
    <w:rsid w:val="00E334E5"/>
    <w:rsid w:val="00E41A7A"/>
    <w:rsid w:val="00E62691"/>
    <w:rsid w:val="00E77A4A"/>
    <w:rsid w:val="00E840AE"/>
    <w:rsid w:val="00EA54B5"/>
    <w:rsid w:val="00EA7150"/>
    <w:rsid w:val="00EC139F"/>
    <w:rsid w:val="00EE45ED"/>
    <w:rsid w:val="00EF387D"/>
    <w:rsid w:val="00EF6E80"/>
    <w:rsid w:val="00F046CF"/>
    <w:rsid w:val="00F11608"/>
    <w:rsid w:val="00F21A15"/>
    <w:rsid w:val="00F21CE8"/>
    <w:rsid w:val="00F24986"/>
    <w:rsid w:val="00F3083E"/>
    <w:rsid w:val="00F336AE"/>
    <w:rsid w:val="00F33EF5"/>
    <w:rsid w:val="00F4080F"/>
    <w:rsid w:val="00F44B94"/>
    <w:rsid w:val="00F50D60"/>
    <w:rsid w:val="00F53675"/>
    <w:rsid w:val="00F53836"/>
    <w:rsid w:val="00F55B13"/>
    <w:rsid w:val="00F611E2"/>
    <w:rsid w:val="00F63105"/>
    <w:rsid w:val="00F64DA0"/>
    <w:rsid w:val="00F67DD9"/>
    <w:rsid w:val="00F700DA"/>
    <w:rsid w:val="00F7242E"/>
    <w:rsid w:val="00F84698"/>
    <w:rsid w:val="00F92737"/>
    <w:rsid w:val="00FA36B3"/>
    <w:rsid w:val="00FB01BA"/>
    <w:rsid w:val="00FE1BCE"/>
    <w:rsid w:val="00FE46F7"/>
    <w:rsid w:val="00FF1158"/>
    <w:rsid w:val="00FF40E8"/>
    <w:rsid w:val="00FF49D3"/>
    <w:rsid w:val="00FF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2660B3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2660B3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16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F21B7-1F34-4EBE-B8F1-DD86D9C0E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 Inmate</cp:lastModifiedBy>
  <cp:revision>24</cp:revision>
  <cp:lastPrinted>2018-05-14T19:35:00Z</cp:lastPrinted>
  <dcterms:created xsi:type="dcterms:W3CDTF">2013-05-30T18:49:00Z</dcterms:created>
  <dcterms:modified xsi:type="dcterms:W3CDTF">2018-05-14T19:37:00Z</dcterms:modified>
</cp:coreProperties>
</file>